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203AFE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683F79F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5BC0400" w14:textId="40C16501" w:rsid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begin"/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instrText xml:space="preserve"> AutoTextList \s NoStyle \t "Please enter the title of your essay here. Remember that all major words should begin with a capital letter. Also do not bold, underline, or italicize your title." </w:instrTex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separate"/>
      </w:r>
      <w:r w:rsidR="0000729D">
        <w:rPr>
          <w:rFonts w:ascii="Times New Roman" w:eastAsia="Times New Roman" w:hAnsi="Times New Roman" w:cs="Times New Roman"/>
          <w:b/>
          <w:sz w:val="24"/>
          <w:szCs w:val="24"/>
        </w:rPr>
        <w:t>Landing, Login, and Enrollment Pages Development</w: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end"/>
      </w:r>
    </w:p>
    <w:p w14:paraId="58F2533C" w14:textId="77777777" w:rsidR="00E044B2" w:rsidRPr="00E044B2" w:rsidRDefault="00E044B2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6FF977" w14:textId="73C59607" w:rsidR="00587F4C" w:rsidRP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587F4C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00729D">
        <w:rPr>
          <w:rFonts w:ascii="Times New Roman" w:eastAsia="Times New Roman" w:hAnsi="Times New Roman" w:cs="Times New Roman"/>
          <w:sz w:val="24"/>
          <w:szCs w:val="24"/>
        </w:rPr>
        <w:t>Benjamin Amrine</w: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4257BF85" w:rsidR="00B271A4" w:rsidRPr="00587F4C" w:rsidRDefault="007E665E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09644767" w14:textId="52A9F7B0" w:rsidR="00E044B2" w:rsidRDefault="0000729D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ST 499: Capstone for Computer Software Technology</w:t>
      </w:r>
    </w:p>
    <w:p w14:paraId="6713EECA" w14:textId="573D979C" w:rsidR="00E044B2" w:rsidRDefault="0000729D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. Am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Elchouemi</w:t>
      </w:r>
      <w:proofErr w:type="spellEnd"/>
    </w:p>
    <w:p w14:paraId="02BCBA51" w14:textId="236D80C4" w:rsidR="00E044B2" w:rsidRPr="00587F4C" w:rsidRDefault="0000729D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tober 17, 2022</w:t>
      </w:r>
    </w:p>
    <w:p w14:paraId="62BE8B82" w14:textId="7D9F1484" w:rsidR="00F315A1" w:rsidRPr="00587F4C" w:rsidRDefault="00587F4C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2FAD916" w14:textId="178ACCD7" w:rsidR="00587F4C" w:rsidRPr="00E044B2" w:rsidRDefault="0000729D" w:rsidP="00587F4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Landing, Login, and Enrollment Pages Development</w:t>
      </w:r>
    </w:p>
    <w:p w14:paraId="30BB8A00" w14:textId="3EA85410" w:rsidR="009545D5" w:rsidRPr="009545D5" w:rsidRDefault="00DF3F19" w:rsidP="00DF3F1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F3F19">
        <w:rPr>
          <w:rFonts w:ascii="Times New Roman" w:hAnsi="Times New Roman" w:cs="Times New Roman"/>
          <w:sz w:val="24"/>
          <w:szCs w:val="24"/>
        </w:rPr>
        <w:t xml:space="preserve">To create the </w:t>
      </w:r>
      <w:r>
        <w:rPr>
          <w:rFonts w:ascii="Times New Roman" w:hAnsi="Times New Roman" w:cs="Times New Roman"/>
          <w:sz w:val="24"/>
          <w:szCs w:val="24"/>
        </w:rPr>
        <w:t>university enrollment webpage</w:t>
      </w:r>
      <w:r w:rsidRPr="00DF3F19">
        <w:rPr>
          <w:rFonts w:ascii="Times New Roman" w:hAnsi="Times New Roman" w:cs="Times New Roman"/>
          <w:sz w:val="24"/>
          <w:szCs w:val="24"/>
        </w:rPr>
        <w:t xml:space="preserve">, I installed the XAMPP Apache application and created a database to store the information using the </w:t>
      </w:r>
      <w:proofErr w:type="spellStart"/>
      <w:r w:rsidRPr="00DF3F19">
        <w:rPr>
          <w:rFonts w:ascii="Times New Roman" w:hAnsi="Times New Roman" w:cs="Times New Roman"/>
          <w:sz w:val="24"/>
          <w:szCs w:val="24"/>
        </w:rPr>
        <w:t>phpMyAdmin</w:t>
      </w:r>
      <w:proofErr w:type="spellEnd"/>
      <w:r w:rsidRPr="00DF3F19">
        <w:rPr>
          <w:rFonts w:ascii="Times New Roman" w:hAnsi="Times New Roman" w:cs="Times New Roman"/>
          <w:sz w:val="24"/>
          <w:szCs w:val="24"/>
        </w:rPr>
        <w:t xml:space="preserve"> included in the XAMPP.  Once these tasks were completed, I used the Apache NetBeans IDE to write the PHP and HTML code necessary to implement the functionalities required.  I included bootstrap and </w:t>
      </w:r>
      <w:proofErr w:type="spellStart"/>
      <w:r w:rsidRPr="00DF3F19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DF3F19">
        <w:rPr>
          <w:rFonts w:ascii="Times New Roman" w:hAnsi="Times New Roman" w:cs="Times New Roman"/>
          <w:sz w:val="24"/>
          <w:szCs w:val="24"/>
        </w:rPr>
        <w:t xml:space="preserve"> for additional cosmetics and responsiveness to the different platforms and screen sizes.  </w:t>
      </w:r>
      <w:r w:rsidR="009545D5" w:rsidRPr="009545D5">
        <w:rPr>
          <w:rFonts w:ascii="Times New Roman" w:hAnsi="Times New Roman" w:cs="Times New Roman"/>
          <w:sz w:val="24"/>
          <w:szCs w:val="24"/>
        </w:rPr>
        <w:t xml:space="preserve">Running a PHP file after downloading </w:t>
      </w:r>
      <w:r>
        <w:rPr>
          <w:rFonts w:ascii="Times New Roman" w:hAnsi="Times New Roman" w:cs="Times New Roman"/>
          <w:sz w:val="24"/>
          <w:szCs w:val="24"/>
        </w:rPr>
        <w:t xml:space="preserve">XAMPP is </w:t>
      </w:r>
      <w:proofErr w:type="gramStart"/>
      <w:r>
        <w:rPr>
          <w:rFonts w:ascii="Times New Roman" w:hAnsi="Times New Roman" w:cs="Times New Roman"/>
          <w:sz w:val="24"/>
          <w:szCs w:val="24"/>
        </w:rPr>
        <w:t>fairly straightforward</w:t>
      </w:r>
      <w:proofErr w:type="gramEnd"/>
      <w:r>
        <w:rPr>
          <w:rFonts w:ascii="Times New Roman" w:hAnsi="Times New Roman" w:cs="Times New Roman"/>
          <w:sz w:val="24"/>
          <w:szCs w:val="24"/>
        </w:rPr>
        <w:t>;</w:t>
      </w:r>
      <w:r w:rsidR="009545D5" w:rsidRPr="009545D5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5A9FA31" w14:textId="77777777" w:rsidR="009545D5" w:rsidRPr="009545D5" w:rsidRDefault="009545D5" w:rsidP="009545D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545D5">
        <w:rPr>
          <w:rFonts w:ascii="Times New Roman" w:hAnsi="Times New Roman" w:cs="Times New Roman"/>
          <w:sz w:val="24"/>
          <w:szCs w:val="24"/>
        </w:rPr>
        <w:t>1.</w:t>
      </w:r>
      <w:r w:rsidRPr="009545D5">
        <w:rPr>
          <w:rFonts w:ascii="Times New Roman" w:hAnsi="Times New Roman" w:cs="Times New Roman"/>
          <w:sz w:val="24"/>
          <w:szCs w:val="24"/>
        </w:rPr>
        <w:tab/>
        <w:t>Open the XAMPP control panel</w:t>
      </w:r>
    </w:p>
    <w:p w14:paraId="04EFFBA0" w14:textId="77777777" w:rsidR="009545D5" w:rsidRPr="009545D5" w:rsidRDefault="009545D5" w:rsidP="009545D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545D5">
        <w:rPr>
          <w:rFonts w:ascii="Times New Roman" w:hAnsi="Times New Roman" w:cs="Times New Roman"/>
          <w:sz w:val="24"/>
          <w:szCs w:val="24"/>
        </w:rPr>
        <w:t>2.</w:t>
      </w:r>
      <w:r w:rsidRPr="009545D5">
        <w:rPr>
          <w:rFonts w:ascii="Times New Roman" w:hAnsi="Times New Roman" w:cs="Times New Roman"/>
          <w:sz w:val="24"/>
          <w:szCs w:val="24"/>
        </w:rPr>
        <w:tab/>
        <w:t>Start Apache webserver and MySQL</w:t>
      </w:r>
    </w:p>
    <w:p w14:paraId="5EA8FED7" w14:textId="5C9F06B7" w:rsidR="009545D5" w:rsidRDefault="009545D5" w:rsidP="006E7EF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545D5">
        <w:rPr>
          <w:rFonts w:ascii="Times New Roman" w:hAnsi="Times New Roman" w:cs="Times New Roman"/>
          <w:sz w:val="24"/>
          <w:szCs w:val="24"/>
        </w:rPr>
        <w:t>3.</w:t>
      </w:r>
      <w:r w:rsidRPr="009545D5">
        <w:rPr>
          <w:rFonts w:ascii="Times New Roman" w:hAnsi="Times New Roman" w:cs="Times New Roman"/>
          <w:sz w:val="24"/>
          <w:szCs w:val="24"/>
        </w:rPr>
        <w:tab/>
        <w:t>Open any web-browser and type in “localhost/” followed by the file address of the PHP file on the local device.</w:t>
      </w:r>
      <w:r w:rsidR="006E7EF9">
        <w:rPr>
          <w:rFonts w:ascii="Times New Roman" w:hAnsi="Times New Roman" w:cs="Times New Roman"/>
          <w:sz w:val="24"/>
          <w:szCs w:val="24"/>
        </w:rPr>
        <w:t xml:space="preserve">  For this </w:t>
      </w:r>
      <w:proofErr w:type="gramStart"/>
      <w:r w:rsidR="006E7EF9">
        <w:rPr>
          <w:rFonts w:ascii="Times New Roman" w:hAnsi="Times New Roman" w:cs="Times New Roman"/>
          <w:sz w:val="24"/>
          <w:szCs w:val="24"/>
        </w:rPr>
        <w:t>project</w:t>
      </w:r>
      <w:proofErr w:type="gramEnd"/>
      <w:r w:rsidR="006E7EF9">
        <w:rPr>
          <w:rFonts w:ascii="Times New Roman" w:hAnsi="Times New Roman" w:cs="Times New Roman"/>
          <w:sz w:val="24"/>
          <w:szCs w:val="24"/>
        </w:rPr>
        <w:t xml:space="preserve"> the </w:t>
      </w:r>
      <w:r w:rsidR="006E7EF9" w:rsidRPr="006E7EF9">
        <w:rPr>
          <w:rFonts w:ascii="Times New Roman" w:hAnsi="Times New Roman" w:cs="Times New Roman"/>
          <w:sz w:val="24"/>
          <w:szCs w:val="24"/>
        </w:rPr>
        <w:t>http://localhost/Cst499Project/index.php</w:t>
      </w:r>
      <w:r w:rsidR="006E7EF9">
        <w:rPr>
          <w:rFonts w:ascii="Times New Roman" w:hAnsi="Times New Roman" w:cs="Times New Roman"/>
          <w:sz w:val="24"/>
          <w:szCs w:val="24"/>
        </w:rPr>
        <w:t xml:space="preserve"> is the file that directs the browser to the main landing page.  Figure 1 shows the results from navigating to this directory.  New users can register using the </w:t>
      </w:r>
      <w:r w:rsidR="006E7EF9" w:rsidRPr="006E7EF9">
        <w:rPr>
          <w:rFonts w:ascii="Times New Roman" w:hAnsi="Times New Roman" w:cs="Times New Roman"/>
          <w:sz w:val="24"/>
          <w:szCs w:val="24"/>
        </w:rPr>
        <w:t>http://localhost/Cst499Project/registration.php</w:t>
      </w:r>
      <w:r w:rsidR="006E7EF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6E7EF9">
        <w:rPr>
          <w:rFonts w:ascii="Times New Roman" w:hAnsi="Times New Roman" w:cs="Times New Roman"/>
          <w:sz w:val="24"/>
          <w:szCs w:val="24"/>
        </w:rPr>
        <w:t>address which</w:t>
      </w:r>
      <w:proofErr w:type="gramEnd"/>
      <w:r w:rsidR="006E7EF9">
        <w:rPr>
          <w:rFonts w:ascii="Times New Roman" w:hAnsi="Times New Roman" w:cs="Times New Roman"/>
          <w:sz w:val="24"/>
          <w:szCs w:val="24"/>
        </w:rPr>
        <w:t xml:space="preserve"> prompts new users to fill in some basic required information that will be stored in the database created in MySQL including a hashed password for security purposes.  Figure 2 depicts the associated webpage and form for new users.  The database </w:t>
      </w:r>
      <w:proofErr w:type="gramStart"/>
      <w:r w:rsidR="006E7EF9">
        <w:rPr>
          <w:rFonts w:ascii="Times New Roman" w:hAnsi="Times New Roman" w:cs="Times New Roman"/>
          <w:sz w:val="24"/>
          <w:szCs w:val="24"/>
        </w:rPr>
        <w:t>was created</w:t>
      </w:r>
      <w:proofErr w:type="gramEnd"/>
      <w:r w:rsidR="006E7EF9">
        <w:rPr>
          <w:rFonts w:ascii="Times New Roman" w:hAnsi="Times New Roman" w:cs="Times New Roman"/>
          <w:sz w:val="24"/>
          <w:szCs w:val="24"/>
        </w:rPr>
        <w:t xml:space="preserve"> using the </w:t>
      </w:r>
      <w:proofErr w:type="spellStart"/>
      <w:r w:rsidR="006E7EF9">
        <w:rPr>
          <w:rFonts w:ascii="Times New Roman" w:hAnsi="Times New Roman" w:cs="Times New Roman"/>
          <w:sz w:val="24"/>
          <w:szCs w:val="24"/>
        </w:rPr>
        <w:t>phpMyAdmin</w:t>
      </w:r>
      <w:proofErr w:type="spellEnd"/>
      <w:r w:rsidR="006E7EF9">
        <w:rPr>
          <w:rFonts w:ascii="Times New Roman" w:hAnsi="Times New Roman" w:cs="Times New Roman"/>
          <w:sz w:val="24"/>
          <w:szCs w:val="24"/>
        </w:rPr>
        <w:t xml:space="preserve"> IDE and includes an auto-incrementing user identification number, </w:t>
      </w:r>
      <w:proofErr w:type="spellStart"/>
      <w:r w:rsidR="006E7EF9">
        <w:rPr>
          <w:rFonts w:ascii="Times New Roman" w:hAnsi="Times New Roman" w:cs="Times New Roman"/>
          <w:sz w:val="24"/>
          <w:szCs w:val="24"/>
        </w:rPr>
        <w:t>firstname</w:t>
      </w:r>
      <w:proofErr w:type="spellEnd"/>
      <w:r w:rsidR="006E7EF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E7EF9">
        <w:rPr>
          <w:rFonts w:ascii="Times New Roman" w:hAnsi="Times New Roman" w:cs="Times New Roman"/>
          <w:sz w:val="24"/>
          <w:szCs w:val="24"/>
        </w:rPr>
        <w:t>lastname</w:t>
      </w:r>
      <w:proofErr w:type="spellEnd"/>
      <w:r w:rsidR="006E7EF9">
        <w:rPr>
          <w:rFonts w:ascii="Times New Roman" w:hAnsi="Times New Roman" w:cs="Times New Roman"/>
          <w:sz w:val="24"/>
          <w:szCs w:val="24"/>
        </w:rPr>
        <w:t xml:space="preserve">, and other needed information. Figure </w:t>
      </w:r>
      <w:proofErr w:type="gramStart"/>
      <w:r w:rsidR="006E7EF9">
        <w:rPr>
          <w:rFonts w:ascii="Times New Roman" w:hAnsi="Times New Roman" w:cs="Times New Roman"/>
          <w:sz w:val="24"/>
          <w:szCs w:val="24"/>
        </w:rPr>
        <w:t>3</w:t>
      </w:r>
      <w:proofErr w:type="gramEnd"/>
      <w:r w:rsidR="006E7EF9">
        <w:rPr>
          <w:rFonts w:ascii="Times New Roman" w:hAnsi="Times New Roman" w:cs="Times New Roman"/>
          <w:sz w:val="24"/>
          <w:szCs w:val="24"/>
        </w:rPr>
        <w:t xml:space="preserve"> shows the table structure for the users database where all information is stored.</w:t>
      </w:r>
    </w:p>
    <w:p w14:paraId="73FB6232" w14:textId="7B3FEE61" w:rsidR="009545D5" w:rsidRDefault="009545D5" w:rsidP="009545D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545D5">
        <w:rPr>
          <w:rFonts w:ascii="Times New Roman" w:hAnsi="Times New Roman" w:cs="Times New Roman"/>
          <w:sz w:val="24"/>
          <w:szCs w:val="24"/>
        </w:rPr>
        <w:t xml:space="preserve">The first step in creating a login page that removes the </w:t>
      </w:r>
      <w:proofErr w:type="gramStart"/>
      <w:r w:rsidRPr="009545D5">
        <w:rPr>
          <w:rFonts w:ascii="Times New Roman" w:hAnsi="Times New Roman" w:cs="Times New Roman"/>
          <w:sz w:val="24"/>
          <w:szCs w:val="24"/>
        </w:rPr>
        <w:t>login and register buttons</w:t>
      </w:r>
      <w:proofErr w:type="gramEnd"/>
      <w:r w:rsidRPr="009545D5">
        <w:rPr>
          <w:rFonts w:ascii="Times New Roman" w:hAnsi="Times New Roman" w:cs="Times New Roman"/>
          <w:sz w:val="24"/>
          <w:szCs w:val="24"/>
        </w:rPr>
        <w:t xml:space="preserve"> and displays the profile and logout options is providing the user with a way to login.  For this example, I have chosen to use the user’s username and password that they created during the registration process.  This information </w:t>
      </w:r>
      <w:proofErr w:type="gramStart"/>
      <w:r w:rsidRPr="009545D5">
        <w:rPr>
          <w:rFonts w:ascii="Times New Roman" w:hAnsi="Times New Roman" w:cs="Times New Roman"/>
          <w:sz w:val="24"/>
          <w:szCs w:val="24"/>
        </w:rPr>
        <w:t>was saved</w:t>
      </w:r>
      <w:proofErr w:type="gramEnd"/>
      <w:r w:rsidRPr="009545D5">
        <w:rPr>
          <w:rFonts w:ascii="Times New Roman" w:hAnsi="Times New Roman" w:cs="Times New Roman"/>
          <w:sz w:val="24"/>
          <w:szCs w:val="24"/>
        </w:rPr>
        <w:t xml:space="preserve"> to the database and will need to be checked and </w:t>
      </w:r>
      <w:r w:rsidRPr="009545D5">
        <w:rPr>
          <w:rFonts w:ascii="Times New Roman" w:hAnsi="Times New Roman" w:cs="Times New Roman"/>
          <w:sz w:val="24"/>
          <w:szCs w:val="24"/>
        </w:rPr>
        <w:lastRenderedPageBreak/>
        <w:t xml:space="preserve">verified before allowing the user access.  In the </w:t>
      </w:r>
      <w:proofErr w:type="spellStart"/>
      <w:r w:rsidRPr="009545D5">
        <w:rPr>
          <w:rFonts w:ascii="Times New Roman" w:hAnsi="Times New Roman" w:cs="Times New Roman"/>
          <w:sz w:val="24"/>
          <w:szCs w:val="24"/>
        </w:rPr>
        <w:t>login.php</w:t>
      </w:r>
      <w:proofErr w:type="spellEnd"/>
      <w:r w:rsidRPr="009545D5">
        <w:rPr>
          <w:rFonts w:ascii="Times New Roman" w:hAnsi="Times New Roman" w:cs="Times New Roman"/>
          <w:sz w:val="24"/>
          <w:szCs w:val="24"/>
        </w:rPr>
        <w:t xml:space="preserve"> file, a SELECT statement is used to find the desired information and then additional checks are ran against the selected data comparing it to what was provided from the user ($</w:t>
      </w:r>
      <w:proofErr w:type="spellStart"/>
      <w:r w:rsidRPr="009545D5">
        <w:rPr>
          <w:rFonts w:ascii="Times New Roman" w:hAnsi="Times New Roman" w:cs="Times New Roman"/>
          <w:sz w:val="24"/>
          <w:szCs w:val="24"/>
        </w:rPr>
        <w:t>sql</w:t>
      </w:r>
      <w:proofErr w:type="spellEnd"/>
      <w:r w:rsidRPr="009545D5">
        <w:rPr>
          <w:rFonts w:ascii="Times New Roman" w:hAnsi="Times New Roman" w:cs="Times New Roman"/>
          <w:sz w:val="24"/>
          <w:szCs w:val="24"/>
        </w:rPr>
        <w:t xml:space="preserve"> = "SELECT id, username, password FROM users WHERE username = ?";).  If all information is correct, the user </w:t>
      </w:r>
      <w:proofErr w:type="gramStart"/>
      <w:r w:rsidRPr="009545D5">
        <w:rPr>
          <w:rFonts w:ascii="Times New Roman" w:hAnsi="Times New Roman" w:cs="Times New Roman"/>
          <w:sz w:val="24"/>
          <w:szCs w:val="24"/>
        </w:rPr>
        <w:t>is then directed</w:t>
      </w:r>
      <w:proofErr w:type="gramEnd"/>
      <w:r w:rsidRPr="009545D5">
        <w:rPr>
          <w:rFonts w:ascii="Times New Roman" w:hAnsi="Times New Roman" w:cs="Times New Roman"/>
          <w:sz w:val="24"/>
          <w:szCs w:val="24"/>
        </w:rPr>
        <w:t xml:space="preserve"> to a welcome page displaying the username and additionally changing the login and registration buttons to the profile and logout buttons.  </w:t>
      </w:r>
    </w:p>
    <w:p w14:paraId="19EBC02D" w14:textId="4C954F49" w:rsidR="00271D47" w:rsidRPr="00587F4C" w:rsidRDefault="00587F4C" w:rsidP="009545D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87F4C">
        <w:rPr>
          <w:rFonts w:ascii="Times New Roman" w:hAnsi="Times New Roman" w:cs="Times New Roman"/>
          <w:sz w:val="24"/>
          <w:szCs w:val="24"/>
        </w:rPr>
        <w:tab/>
      </w:r>
      <w:r w:rsidR="00271D4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721FB50" w14:textId="77777777" w:rsidR="006E7EF9" w:rsidRDefault="006E7EF9" w:rsidP="007025FE">
      <w:pPr>
        <w:pageBreakBefore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gure 1.</w:t>
      </w:r>
    </w:p>
    <w:p w14:paraId="5FB201D5" w14:textId="3B5FA6D4" w:rsidR="006E7EF9" w:rsidRDefault="007025F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7025FE">
        <w:rPr>
          <w:rFonts w:ascii="Times New Roman" w:hAnsi="Times New Roman" w:cs="Times New Roman"/>
          <w:sz w:val="24"/>
          <w:szCs w:val="24"/>
        </w:rPr>
        <w:t>CST 499</w:t>
      </w:r>
      <w:r>
        <w:rPr>
          <w:rFonts w:ascii="Times New Roman" w:hAnsi="Times New Roman" w:cs="Times New Roman"/>
          <w:sz w:val="24"/>
          <w:szCs w:val="24"/>
        </w:rPr>
        <w:t xml:space="preserve"> Home page</w:t>
      </w:r>
    </w:p>
    <w:p w14:paraId="5F8FD4F3" w14:textId="3E8CE70A" w:rsidR="007025FE" w:rsidRDefault="007025F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9A415E" wp14:editId="2D4B524B">
            <wp:extent cx="5943600" cy="46704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85029" w14:textId="11BDE16F" w:rsidR="007025FE" w:rsidRPr="007025FE" w:rsidRDefault="007025FE">
      <w:pPr>
        <w:spacing w:after="160" w:line="259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Note: The photo above shows the results from navigating to the home page via the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index.php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file in a web browser.</w:t>
      </w:r>
    </w:p>
    <w:p w14:paraId="244DB361" w14:textId="77777777" w:rsidR="006E7EF9" w:rsidRDefault="006E7EF9" w:rsidP="007025FE">
      <w:pPr>
        <w:pageBreakBefore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gure 2.</w:t>
      </w:r>
    </w:p>
    <w:p w14:paraId="0148BFC6" w14:textId="67BE0DDE" w:rsidR="006E7EF9" w:rsidRDefault="007025F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Users Registration Page</w:t>
      </w:r>
    </w:p>
    <w:p w14:paraId="0126E128" w14:textId="323EC61A" w:rsidR="007025FE" w:rsidRDefault="007025FE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F5F39C" wp14:editId="32A265B4">
            <wp:extent cx="5943600" cy="4724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2B381" w14:textId="67245658" w:rsidR="007025FE" w:rsidRDefault="007025FE">
      <w:pPr>
        <w:spacing w:after="160" w:line="259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Note: The figure above shows the layout of the registration page.</w:t>
      </w:r>
    </w:p>
    <w:p w14:paraId="78116CD2" w14:textId="77777777" w:rsidR="007025FE" w:rsidRPr="007025FE" w:rsidRDefault="007025FE">
      <w:pPr>
        <w:spacing w:after="160" w:line="259" w:lineRule="auto"/>
        <w:rPr>
          <w:rFonts w:ascii="Times New Roman" w:hAnsi="Times New Roman" w:cs="Times New Roman"/>
          <w:i/>
          <w:sz w:val="24"/>
          <w:szCs w:val="24"/>
        </w:rPr>
      </w:pPr>
    </w:p>
    <w:p w14:paraId="368F6E8A" w14:textId="77777777" w:rsidR="006E7EF9" w:rsidRDefault="006E7EF9" w:rsidP="007025FE">
      <w:pPr>
        <w:pageBreakBefore/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Figure 3.</w:t>
      </w:r>
    </w:p>
    <w:p w14:paraId="642F58E2" w14:textId="1E7BE84C" w:rsidR="006E7EF9" w:rsidRPr="006E7EF9" w:rsidRDefault="006E7EF9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User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atabase structure</w:t>
      </w:r>
    </w:p>
    <w:p w14:paraId="675F25A5" w14:textId="77777777" w:rsidR="006E7EF9" w:rsidRDefault="006E7EF9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5C00FFA" wp14:editId="7753E87B">
            <wp:extent cx="5943600" cy="20186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1B1D7" w14:textId="77777777" w:rsidR="007025FE" w:rsidRDefault="006E7EF9">
      <w:pPr>
        <w:spacing w:after="160" w:line="259" w:lineRule="auto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Note: The above figure shows the structure of the ‘users’ database created for storing all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>users</w:t>
      </w:r>
      <w:proofErr w:type="gramEnd"/>
      <w:r>
        <w:rPr>
          <w:rFonts w:ascii="Times New Roman" w:hAnsi="Times New Roman" w:cs="Times New Roman"/>
          <w:i/>
          <w:sz w:val="24"/>
          <w:szCs w:val="24"/>
        </w:rPr>
        <w:t xml:space="preserve"> information.</w:t>
      </w:r>
    </w:p>
    <w:p w14:paraId="56A4009D" w14:textId="5971586C" w:rsidR="007025FE" w:rsidRDefault="007025FE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ource Code:</w:t>
      </w:r>
    </w:p>
    <w:p w14:paraId="6C59FC47" w14:textId="2AEEBFD7" w:rsidR="00F427E9" w:rsidRPr="00F427E9" w:rsidRDefault="00F427E9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source code files </w:t>
      </w:r>
      <w:proofErr w:type="gramStart"/>
      <w:r>
        <w:rPr>
          <w:rFonts w:ascii="Times New Roman" w:hAnsi="Times New Roman" w:cs="Times New Roman"/>
          <w:sz w:val="24"/>
          <w:szCs w:val="24"/>
        </w:rPr>
        <w:t>can be access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rom the following zip file:</w:t>
      </w:r>
      <w:bookmarkStart w:id="0" w:name="_GoBack"/>
      <w:bookmarkEnd w:id="0"/>
    </w:p>
    <w:p w14:paraId="554D7953" w14:textId="0B992748" w:rsidR="004644AC" w:rsidRDefault="00F427E9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4644AC">
        <w:rPr>
          <w:rFonts w:ascii="Times New Roman" w:hAnsi="Times New Roman" w:cs="Times New Roman"/>
          <w:b/>
          <w:sz w:val="24"/>
          <w:szCs w:val="24"/>
        </w:rPr>
        <w:object w:dxaOrig="1704" w:dyaOrig="816" w14:anchorId="48905E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85.2pt;height:40.8pt" o:ole="">
            <v:imagedata r:id="rId9" o:title=""/>
          </v:shape>
          <o:OLEObject Type="Embed" ProgID="Package" ShapeID="_x0000_i1028" DrawAspect="Content" ObjectID="_1727630881" r:id="rId10"/>
        </w:object>
      </w:r>
    </w:p>
    <w:sectPr w:rsidR="004644AC" w:rsidSect="00771B70">
      <w:head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56EACD" w14:textId="77777777" w:rsidR="00F108F7" w:rsidRDefault="00F108F7" w:rsidP="00587F4C">
      <w:pPr>
        <w:spacing w:line="240" w:lineRule="auto"/>
      </w:pPr>
      <w:r>
        <w:separator/>
      </w:r>
    </w:p>
  </w:endnote>
  <w:endnote w:type="continuationSeparator" w:id="0">
    <w:p w14:paraId="0E8959E9" w14:textId="77777777" w:rsidR="00F108F7" w:rsidRDefault="00F108F7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EEA797" w14:textId="77777777" w:rsidR="00F108F7" w:rsidRDefault="00F108F7" w:rsidP="00587F4C">
      <w:pPr>
        <w:spacing w:line="240" w:lineRule="auto"/>
      </w:pPr>
      <w:r>
        <w:separator/>
      </w:r>
    </w:p>
  </w:footnote>
  <w:footnote w:type="continuationSeparator" w:id="0">
    <w:p w14:paraId="5DA8AAD3" w14:textId="77777777" w:rsidR="00F108F7" w:rsidRDefault="00F108F7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617795B2" w:rsidR="00771B70" w:rsidRDefault="00771B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27E9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sFAJHQXzMtAAAA"/>
  </w:docVars>
  <w:rsids>
    <w:rsidRoot w:val="00587F4C"/>
    <w:rsid w:val="000021E2"/>
    <w:rsid w:val="0000729D"/>
    <w:rsid w:val="0001232B"/>
    <w:rsid w:val="000528A3"/>
    <w:rsid w:val="00203467"/>
    <w:rsid w:val="00225BC3"/>
    <w:rsid w:val="002416A7"/>
    <w:rsid w:val="002441F0"/>
    <w:rsid w:val="00271070"/>
    <w:rsid w:val="00271D47"/>
    <w:rsid w:val="003365D3"/>
    <w:rsid w:val="004628B8"/>
    <w:rsid w:val="004644AC"/>
    <w:rsid w:val="004901ED"/>
    <w:rsid w:val="00522349"/>
    <w:rsid w:val="00534768"/>
    <w:rsid w:val="00587F4C"/>
    <w:rsid w:val="006001C8"/>
    <w:rsid w:val="00606B85"/>
    <w:rsid w:val="00610510"/>
    <w:rsid w:val="006A3D52"/>
    <w:rsid w:val="006E7EF9"/>
    <w:rsid w:val="007025FE"/>
    <w:rsid w:val="0072286A"/>
    <w:rsid w:val="00751F3C"/>
    <w:rsid w:val="00771B70"/>
    <w:rsid w:val="00774812"/>
    <w:rsid w:val="007E665E"/>
    <w:rsid w:val="00831B20"/>
    <w:rsid w:val="008923FA"/>
    <w:rsid w:val="008A41A9"/>
    <w:rsid w:val="008F2833"/>
    <w:rsid w:val="00951077"/>
    <w:rsid w:val="009545D5"/>
    <w:rsid w:val="009B08C0"/>
    <w:rsid w:val="009D3A20"/>
    <w:rsid w:val="00A46278"/>
    <w:rsid w:val="00A5795D"/>
    <w:rsid w:val="00B271A4"/>
    <w:rsid w:val="00B60EFA"/>
    <w:rsid w:val="00BA7258"/>
    <w:rsid w:val="00BC5981"/>
    <w:rsid w:val="00BD29D7"/>
    <w:rsid w:val="00BE7D60"/>
    <w:rsid w:val="00C1047D"/>
    <w:rsid w:val="00C419D6"/>
    <w:rsid w:val="00C42AAE"/>
    <w:rsid w:val="00C7530B"/>
    <w:rsid w:val="00D355E5"/>
    <w:rsid w:val="00D44870"/>
    <w:rsid w:val="00DF3F19"/>
    <w:rsid w:val="00E044B2"/>
    <w:rsid w:val="00E04D70"/>
    <w:rsid w:val="00E30031"/>
    <w:rsid w:val="00E77903"/>
    <w:rsid w:val="00E8649C"/>
    <w:rsid w:val="00E9079F"/>
    <w:rsid w:val="00F108F7"/>
    <w:rsid w:val="00F16BBF"/>
    <w:rsid w:val="00F315A1"/>
    <w:rsid w:val="00F427E9"/>
    <w:rsid w:val="00F44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EC9BE5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customStyle="1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oleObject" Target="embeddings/oleObject1.bin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6</Pages>
  <Words>503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Benjamin Amrine</cp:lastModifiedBy>
  <cp:revision>4</cp:revision>
  <dcterms:created xsi:type="dcterms:W3CDTF">2022-10-18T03:37:00Z</dcterms:created>
  <dcterms:modified xsi:type="dcterms:W3CDTF">2022-10-19T03:41:00Z</dcterms:modified>
</cp:coreProperties>
</file>